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027FE2" w14:textId="5DF0E248" w:rsidR="00B81CB6" w:rsidRDefault="00B81CB6" w:rsidP="00B65F7E">
      <w:pPr>
        <w:tabs>
          <w:tab w:val="left" w:pos="567"/>
        </w:tabs>
        <w:ind w:firstLine="567"/>
        <w:jc w:val="right"/>
        <w:rPr>
          <w:i/>
          <w:iCs/>
          <w:sz w:val="28"/>
          <w:szCs w:val="28"/>
          <w:lang w:val="kk-KZ"/>
        </w:rPr>
      </w:pPr>
      <w:r>
        <w:rPr>
          <w:sz w:val="28"/>
          <w:szCs w:val="28"/>
        </w:rPr>
        <w:t xml:space="preserve"> </w:t>
      </w:r>
      <w:r w:rsidR="00B65F7E">
        <w:rPr>
          <w:sz w:val="28"/>
          <w:szCs w:val="28"/>
        </w:rPr>
        <w:t>«</w:t>
      </w:r>
      <w:r>
        <w:rPr>
          <w:sz w:val="28"/>
          <w:szCs w:val="28"/>
          <w:lang w:val="kk-KZ"/>
        </w:rPr>
        <w:t xml:space="preserve">Қазақстан </w:t>
      </w:r>
      <w:r w:rsidR="00E8310E">
        <w:rPr>
          <w:sz w:val="28"/>
          <w:szCs w:val="28"/>
        </w:rPr>
        <w:t>Онкология и Радиология</w:t>
      </w:r>
      <w:r>
        <w:rPr>
          <w:sz w:val="28"/>
          <w:szCs w:val="28"/>
          <w:lang w:val="kk-KZ"/>
        </w:rPr>
        <w:t>сы</w:t>
      </w:r>
      <w:r w:rsidR="00B65F7E">
        <w:rPr>
          <w:i/>
          <w:iCs/>
          <w:sz w:val="28"/>
          <w:szCs w:val="28"/>
        </w:rPr>
        <w:t>»</w:t>
      </w:r>
      <w:r>
        <w:rPr>
          <w:i/>
          <w:iCs/>
          <w:sz w:val="28"/>
          <w:szCs w:val="28"/>
          <w:lang w:val="kk-KZ"/>
        </w:rPr>
        <w:t xml:space="preserve"> </w:t>
      </w:r>
    </w:p>
    <w:p w14:paraId="0183B0A6" w14:textId="6A0438C3" w:rsidR="00B65F7E" w:rsidRPr="00B81CB6" w:rsidRDefault="00B81CB6" w:rsidP="00B65F7E">
      <w:pPr>
        <w:tabs>
          <w:tab w:val="left" w:pos="567"/>
        </w:tabs>
        <w:ind w:firstLine="567"/>
        <w:jc w:val="right"/>
        <w:rPr>
          <w:sz w:val="28"/>
          <w:szCs w:val="28"/>
          <w:lang w:val="kk-KZ"/>
        </w:rPr>
      </w:pPr>
      <w:r w:rsidRPr="00B81CB6">
        <w:rPr>
          <w:sz w:val="28"/>
          <w:szCs w:val="28"/>
          <w:lang w:val="kk-KZ"/>
        </w:rPr>
        <w:t>ғылыми журналының редакциясына</w:t>
      </w:r>
    </w:p>
    <w:p w14:paraId="341C8834" w14:textId="77777777" w:rsidR="00B65F7E" w:rsidRDefault="00B65F7E" w:rsidP="00B65F7E">
      <w:pPr>
        <w:tabs>
          <w:tab w:val="left" w:pos="567"/>
        </w:tabs>
        <w:ind w:firstLine="567"/>
        <w:jc w:val="right"/>
        <w:rPr>
          <w:sz w:val="28"/>
          <w:szCs w:val="28"/>
        </w:rPr>
      </w:pPr>
    </w:p>
    <w:p w14:paraId="45A1F9B3" w14:textId="77777777" w:rsidR="00B65F7E" w:rsidRDefault="00B65F7E" w:rsidP="00B65F7E">
      <w:pPr>
        <w:tabs>
          <w:tab w:val="left" w:pos="567"/>
        </w:tabs>
        <w:ind w:firstLine="567"/>
        <w:jc w:val="center"/>
        <w:rPr>
          <w:sz w:val="28"/>
          <w:szCs w:val="28"/>
        </w:rPr>
      </w:pPr>
    </w:p>
    <w:p w14:paraId="71F51FF4" w14:textId="77777777" w:rsidR="00B65F7E" w:rsidRDefault="00B65F7E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</w:rPr>
      </w:pPr>
      <w:r w:rsidRPr="00B65F7E">
        <w:rPr>
          <w:b/>
          <w:sz w:val="28"/>
          <w:szCs w:val="28"/>
        </w:rPr>
        <w:t>РЕЦЕНЗИЯ</w:t>
      </w:r>
    </w:p>
    <w:p w14:paraId="63D7C694" w14:textId="77777777" w:rsidR="00B65F7E" w:rsidRPr="00B65F7E" w:rsidRDefault="00B65F7E" w:rsidP="00B65F7E">
      <w:pPr>
        <w:tabs>
          <w:tab w:val="left" w:pos="567"/>
        </w:tabs>
        <w:ind w:firstLine="567"/>
        <w:jc w:val="center"/>
        <w:rPr>
          <w:b/>
          <w:sz w:val="28"/>
          <w:szCs w:val="28"/>
        </w:rPr>
      </w:pPr>
    </w:p>
    <w:p w14:paraId="67EA0E2E" w14:textId="1D0FE6BA" w:rsidR="00B65F7E" w:rsidRPr="00B81CB6" w:rsidRDefault="00B81CB6" w:rsidP="00B65F7E">
      <w:pPr>
        <w:tabs>
          <w:tab w:val="left" w:pos="567"/>
        </w:tabs>
        <w:ind w:firstLine="567"/>
      </w:pPr>
      <w:r>
        <w:rPr>
          <w:lang w:val="kk-KZ"/>
        </w:rPr>
        <w:t xml:space="preserve">Мақалаға </w:t>
      </w:r>
      <w:r w:rsidR="00B65F7E" w:rsidRPr="00855FCB">
        <w:t>(</w:t>
      </w:r>
      <w:r>
        <w:rPr>
          <w:lang w:val="kk-KZ"/>
        </w:rPr>
        <w:t>мақала тақы</w:t>
      </w:r>
      <w:r>
        <w:rPr>
          <w:lang w:val="kk-KZ" w:bidi="fa-IR"/>
        </w:rPr>
        <w:t>рабы</w:t>
      </w:r>
      <w:r w:rsidR="00B65F7E" w:rsidRPr="00855FCB">
        <w:t>)</w:t>
      </w:r>
      <w:r w:rsidR="00870071">
        <w:t>________________________________________________</w:t>
      </w:r>
    </w:p>
    <w:p w14:paraId="192EE290" w14:textId="77777777" w:rsidR="00B65F7E" w:rsidRPr="00855FCB" w:rsidRDefault="00B65F7E" w:rsidP="00B65F7E">
      <w:pPr>
        <w:tabs>
          <w:tab w:val="left" w:pos="567"/>
        </w:tabs>
        <w:ind w:firstLine="567"/>
        <w:jc w:val="both"/>
        <w:rPr>
          <w:color w:val="000000"/>
        </w:rPr>
      </w:pPr>
    </w:p>
    <w:p w14:paraId="36B67EB6" w14:textId="3B5F80B9" w:rsidR="00B65F7E" w:rsidRPr="00855FCB" w:rsidRDefault="00B81CB6" w:rsidP="00870071">
      <w:pPr>
        <w:tabs>
          <w:tab w:val="left" w:pos="567"/>
        </w:tabs>
        <w:spacing w:after="120"/>
        <w:ind w:firstLine="567"/>
        <w:jc w:val="both"/>
        <w:rPr>
          <w:color w:val="000000"/>
        </w:rPr>
      </w:pPr>
      <w:proofErr w:type="spellStart"/>
      <w:r>
        <w:rPr>
          <w:b/>
          <w:color w:val="000000"/>
        </w:rPr>
        <w:t>Зерттеуд</w:t>
      </w:r>
      <w:proofErr w:type="spellEnd"/>
      <w:r>
        <w:rPr>
          <w:b/>
          <w:color w:val="000000"/>
          <w:lang w:val="kk-KZ" w:bidi="fa-IR"/>
        </w:rPr>
        <w:t>ің өзектілігі</w:t>
      </w:r>
      <w:r w:rsidR="00870071">
        <w:rPr>
          <w:color w:val="000000"/>
        </w:rPr>
        <w:t>:</w:t>
      </w:r>
    </w:p>
    <w:p w14:paraId="1227E223" w14:textId="45BCCA00" w:rsidR="00B65F7E" w:rsidRPr="00855FCB" w:rsidRDefault="00B81CB6" w:rsidP="00870071">
      <w:pPr>
        <w:tabs>
          <w:tab w:val="left" w:pos="567"/>
        </w:tabs>
        <w:spacing w:after="120"/>
        <w:ind w:firstLine="567"/>
        <w:jc w:val="both"/>
        <w:rPr>
          <w:color w:val="000000"/>
        </w:rPr>
      </w:pPr>
      <w:proofErr w:type="spellStart"/>
      <w:r w:rsidRPr="00B81CB6">
        <w:rPr>
          <w:b/>
          <w:color w:val="000000"/>
        </w:rPr>
        <w:t>Ғылыми</w:t>
      </w:r>
      <w:proofErr w:type="spellEnd"/>
      <w:r w:rsidRPr="00B81CB6">
        <w:rPr>
          <w:b/>
          <w:color w:val="000000"/>
        </w:rPr>
        <w:t xml:space="preserve"> </w:t>
      </w:r>
      <w:proofErr w:type="spellStart"/>
      <w:r w:rsidRPr="00B81CB6">
        <w:rPr>
          <w:b/>
          <w:color w:val="000000"/>
        </w:rPr>
        <w:t>жаңалы</w:t>
      </w:r>
      <w:proofErr w:type="spellEnd"/>
      <w:r>
        <w:rPr>
          <w:b/>
          <w:color w:val="000000"/>
          <w:lang w:val="kk-KZ"/>
        </w:rPr>
        <w:t>ғы</w:t>
      </w:r>
      <w:r w:rsidR="00870071">
        <w:rPr>
          <w:color w:val="000000"/>
        </w:rPr>
        <w:t>:</w:t>
      </w:r>
    </w:p>
    <w:p w14:paraId="1F1B2046" w14:textId="3FE9546C" w:rsidR="00B65F7E" w:rsidRPr="003B4016" w:rsidRDefault="00B81CB6" w:rsidP="00870071">
      <w:pPr>
        <w:tabs>
          <w:tab w:val="left" w:pos="567"/>
        </w:tabs>
        <w:spacing w:after="120"/>
        <w:ind w:firstLine="567"/>
        <w:jc w:val="both"/>
        <w:rPr>
          <w:b/>
          <w:bCs/>
          <w:color w:val="000000"/>
        </w:rPr>
      </w:pPr>
      <w:proofErr w:type="spellStart"/>
      <w:r w:rsidRPr="003B4016">
        <w:rPr>
          <w:b/>
          <w:bCs/>
          <w:color w:val="000000"/>
        </w:rPr>
        <w:t>Мәселенің</w:t>
      </w:r>
      <w:proofErr w:type="spellEnd"/>
      <w:r w:rsidRPr="003B4016">
        <w:rPr>
          <w:b/>
          <w:bCs/>
          <w:color w:val="000000"/>
        </w:rPr>
        <w:t xml:space="preserve"> </w:t>
      </w:r>
      <w:proofErr w:type="spellStart"/>
      <w:r w:rsidRPr="003B4016">
        <w:rPr>
          <w:b/>
          <w:bCs/>
          <w:color w:val="000000"/>
        </w:rPr>
        <w:t>немесе</w:t>
      </w:r>
      <w:proofErr w:type="spellEnd"/>
      <w:r w:rsidRPr="003B4016">
        <w:rPr>
          <w:b/>
          <w:bCs/>
          <w:color w:val="000000"/>
        </w:rPr>
        <w:t xml:space="preserve"> </w:t>
      </w:r>
      <w:proofErr w:type="spellStart"/>
      <w:r w:rsidRPr="003B4016">
        <w:rPr>
          <w:b/>
          <w:bCs/>
          <w:color w:val="000000"/>
        </w:rPr>
        <w:t>алынған</w:t>
      </w:r>
      <w:proofErr w:type="spellEnd"/>
      <w:r w:rsidRPr="003B4016">
        <w:rPr>
          <w:b/>
          <w:bCs/>
          <w:color w:val="000000"/>
        </w:rPr>
        <w:t xml:space="preserve"> </w:t>
      </w:r>
      <w:proofErr w:type="spellStart"/>
      <w:r w:rsidRPr="003B4016">
        <w:rPr>
          <w:b/>
          <w:bCs/>
          <w:color w:val="000000"/>
        </w:rPr>
        <w:t>нәтижелер</w:t>
      </w:r>
      <w:proofErr w:type="spellEnd"/>
      <w:r w:rsidR="003B4016" w:rsidRPr="003B4016">
        <w:rPr>
          <w:b/>
          <w:bCs/>
          <w:color w:val="000000"/>
          <w:lang w:val="kk-KZ"/>
        </w:rPr>
        <w:t xml:space="preserve">дің </w:t>
      </w:r>
      <w:proofErr w:type="spellStart"/>
      <w:r w:rsidR="003B4016" w:rsidRPr="003B4016">
        <w:rPr>
          <w:b/>
          <w:bCs/>
          <w:color w:val="000000"/>
        </w:rPr>
        <w:t>маңыздылығы</w:t>
      </w:r>
      <w:proofErr w:type="spellEnd"/>
      <w:r w:rsidR="003B4016" w:rsidRPr="003B4016">
        <w:rPr>
          <w:b/>
          <w:bCs/>
          <w:color w:val="000000"/>
        </w:rPr>
        <w:t xml:space="preserve"> </w:t>
      </w:r>
      <w:proofErr w:type="spellStart"/>
      <w:r w:rsidRPr="003B4016">
        <w:rPr>
          <w:b/>
          <w:bCs/>
          <w:color w:val="000000"/>
        </w:rPr>
        <w:t>және</w:t>
      </w:r>
      <w:proofErr w:type="spellEnd"/>
      <w:r w:rsidRPr="003B4016">
        <w:rPr>
          <w:b/>
          <w:bCs/>
          <w:color w:val="000000"/>
        </w:rPr>
        <w:t xml:space="preserve"> </w:t>
      </w:r>
      <w:proofErr w:type="spellStart"/>
      <w:r w:rsidRPr="003B4016">
        <w:rPr>
          <w:b/>
          <w:bCs/>
          <w:color w:val="000000"/>
        </w:rPr>
        <w:t>тәжірибеде</w:t>
      </w:r>
      <w:proofErr w:type="spellEnd"/>
      <w:r w:rsidRPr="003B4016">
        <w:rPr>
          <w:b/>
          <w:bCs/>
          <w:color w:val="000000"/>
        </w:rPr>
        <w:t xml:space="preserve"> </w:t>
      </w:r>
      <w:proofErr w:type="spellStart"/>
      <w:r w:rsidRPr="003B4016">
        <w:rPr>
          <w:b/>
          <w:bCs/>
          <w:color w:val="000000"/>
        </w:rPr>
        <w:t>қолдану</w:t>
      </w:r>
      <w:proofErr w:type="spellEnd"/>
      <w:r w:rsidRPr="003B4016">
        <w:rPr>
          <w:b/>
          <w:bCs/>
          <w:color w:val="000000"/>
        </w:rPr>
        <w:t xml:space="preserve"> </w:t>
      </w:r>
      <w:proofErr w:type="spellStart"/>
      <w:r w:rsidRPr="003B4016">
        <w:rPr>
          <w:b/>
          <w:bCs/>
          <w:color w:val="000000"/>
        </w:rPr>
        <w:t>мүмкіндігі</w:t>
      </w:r>
      <w:proofErr w:type="spellEnd"/>
      <w:r w:rsidRPr="003B4016">
        <w:rPr>
          <w:b/>
          <w:bCs/>
          <w:color w:val="000000"/>
        </w:rPr>
        <w:t>:</w:t>
      </w:r>
    </w:p>
    <w:p w14:paraId="276B6F3D" w14:textId="77777777" w:rsidR="003B4016" w:rsidRDefault="003B4016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proofErr w:type="spellStart"/>
      <w:r w:rsidRPr="003B4016">
        <w:rPr>
          <w:b/>
          <w:color w:val="000000"/>
        </w:rPr>
        <w:t>Зерттеу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әдістерінің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сәйкестігі</w:t>
      </w:r>
      <w:proofErr w:type="spellEnd"/>
      <w:r w:rsidRPr="003B4016">
        <w:rPr>
          <w:b/>
          <w:color w:val="000000"/>
        </w:rPr>
        <w:t xml:space="preserve"> мен </w:t>
      </w:r>
      <w:proofErr w:type="spellStart"/>
      <w:r w:rsidRPr="003B4016">
        <w:rPr>
          <w:b/>
          <w:color w:val="000000"/>
        </w:rPr>
        <w:t>заманауилығы:</w:t>
      </w:r>
    </w:p>
    <w:p w14:paraId="0C3B6C3A" w14:textId="77777777" w:rsidR="003B4016" w:rsidRDefault="003B4016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r w:rsidRPr="003B4016">
        <w:rPr>
          <w:b/>
          <w:color w:val="000000"/>
        </w:rPr>
        <w:t>Зерттеу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материалының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жеткіліктілігі</w:t>
      </w:r>
      <w:proofErr w:type="spellEnd"/>
      <w:r w:rsidRPr="003B4016">
        <w:rPr>
          <w:b/>
          <w:color w:val="000000"/>
        </w:rPr>
        <w:t>:</w:t>
      </w:r>
    </w:p>
    <w:p w14:paraId="29C45985" w14:textId="77777777" w:rsidR="003B4016" w:rsidRDefault="003B4016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proofErr w:type="spellStart"/>
      <w:r w:rsidRPr="003B4016">
        <w:rPr>
          <w:b/>
          <w:color w:val="000000"/>
        </w:rPr>
        <w:t>Алынған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нәтижелерді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талқылаудың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дұрыстығы</w:t>
      </w:r>
      <w:proofErr w:type="spellEnd"/>
      <w:r w:rsidRPr="003B4016">
        <w:rPr>
          <w:b/>
          <w:color w:val="000000"/>
        </w:rPr>
        <w:t>:</w:t>
      </w:r>
    </w:p>
    <w:p w14:paraId="78D05E65" w14:textId="77777777" w:rsidR="003B4016" w:rsidRDefault="003B4016" w:rsidP="00870071">
      <w:pPr>
        <w:tabs>
          <w:tab w:val="left" w:pos="567"/>
        </w:tabs>
        <w:spacing w:after="120"/>
        <w:ind w:firstLine="567"/>
        <w:jc w:val="both"/>
        <w:rPr>
          <w:b/>
          <w:color w:val="000000"/>
        </w:rPr>
      </w:pPr>
      <w:proofErr w:type="spellStart"/>
      <w:r w:rsidRPr="003B4016">
        <w:rPr>
          <w:b/>
          <w:color w:val="000000"/>
        </w:rPr>
        <w:t>Қорытындылардың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зерттеу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мақсатына</w:t>
      </w:r>
      <w:proofErr w:type="spellEnd"/>
      <w:r w:rsidRPr="003B4016">
        <w:rPr>
          <w:b/>
          <w:color w:val="000000"/>
        </w:rPr>
        <w:t xml:space="preserve"> </w:t>
      </w:r>
      <w:proofErr w:type="spellStart"/>
      <w:r w:rsidRPr="003B4016">
        <w:rPr>
          <w:b/>
          <w:color w:val="000000"/>
        </w:rPr>
        <w:t>сәйкестігі</w:t>
      </w:r>
      <w:proofErr w:type="spellEnd"/>
      <w:r w:rsidRPr="003B4016">
        <w:rPr>
          <w:b/>
          <w:color w:val="000000"/>
        </w:rPr>
        <w:t>:</w:t>
      </w:r>
    </w:p>
    <w:p w14:paraId="2F7C7A61" w14:textId="27932019" w:rsidR="003B4016" w:rsidRPr="003B4016" w:rsidRDefault="003B4016" w:rsidP="00870071">
      <w:pPr>
        <w:tabs>
          <w:tab w:val="left" w:pos="567"/>
        </w:tabs>
        <w:spacing w:after="120"/>
        <w:ind w:firstLine="567"/>
        <w:jc w:val="both"/>
        <w:rPr>
          <w:color w:val="000000"/>
          <w:lang w:val="kk-KZ"/>
        </w:rPr>
      </w:pPr>
      <w:r w:rsidRPr="003B4016">
        <w:rPr>
          <w:b/>
          <w:bCs/>
          <w:color w:val="000000"/>
          <w:lang w:val="kk-KZ"/>
        </w:rPr>
        <w:t>Тұтастай қолжазба көлемінің</w:t>
      </w:r>
      <w:r w:rsidRPr="003B4016">
        <w:rPr>
          <w:color w:val="000000"/>
          <w:lang w:val="kk-KZ"/>
        </w:rPr>
        <w:t xml:space="preserve"> және оның жеке элементтерінің (мәтін, кестелер, иллюстрациялық материал, библиографиялық сілтемелер) рұқсат етілгендігі:</w:t>
      </w:r>
    </w:p>
    <w:p w14:paraId="0F48CA38" w14:textId="2CBD5CD9" w:rsidR="003B4016" w:rsidRDefault="003B4016" w:rsidP="00B65F7E">
      <w:pPr>
        <w:tabs>
          <w:tab w:val="left" w:pos="567"/>
        </w:tabs>
        <w:ind w:firstLine="567"/>
        <w:jc w:val="both"/>
        <w:rPr>
          <w:b/>
          <w:color w:val="000000"/>
          <w:lang w:val="kk-KZ"/>
        </w:rPr>
      </w:pPr>
      <w:r w:rsidRPr="003B4016">
        <w:rPr>
          <w:b/>
          <w:color w:val="000000"/>
          <w:lang w:val="kk-KZ"/>
        </w:rPr>
        <w:t>Кестелердің, иллюстрациялық материалдың орындылығы және олардың мақаланың көрсетілген тақырыбына сәйкестігі:</w:t>
      </w:r>
    </w:p>
    <w:p w14:paraId="691E278D" w14:textId="77777777" w:rsidR="005F790A" w:rsidRDefault="005F790A" w:rsidP="00B65F7E">
      <w:pPr>
        <w:tabs>
          <w:tab w:val="left" w:pos="567"/>
        </w:tabs>
        <w:ind w:firstLine="567"/>
        <w:jc w:val="both"/>
        <w:rPr>
          <w:b/>
          <w:color w:val="000000"/>
          <w:lang w:val="kk-KZ"/>
        </w:rPr>
      </w:pPr>
    </w:p>
    <w:p w14:paraId="4C752B56" w14:textId="53867AB4" w:rsidR="00B65F7E" w:rsidRDefault="003B4016" w:rsidP="00B65F7E">
      <w:pPr>
        <w:tabs>
          <w:tab w:val="left" w:pos="567"/>
        </w:tabs>
        <w:ind w:firstLine="567"/>
        <w:jc w:val="both"/>
        <w:rPr>
          <w:color w:val="000000"/>
          <w:lang w:val="kk-KZ"/>
        </w:rPr>
      </w:pPr>
      <w:r w:rsidRPr="00370133">
        <w:rPr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1F0A8BA8" wp14:editId="258BF781">
                <wp:simplePos x="0" y="0"/>
                <wp:positionH relativeFrom="column">
                  <wp:posOffset>210185</wp:posOffset>
                </wp:positionH>
                <wp:positionV relativeFrom="paragraph">
                  <wp:posOffset>245745</wp:posOffset>
                </wp:positionV>
                <wp:extent cx="5722620" cy="1478280"/>
                <wp:effectExtent l="0" t="0" r="11430" b="2667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2620" cy="147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ABCF2C" w14:textId="3A9015AC" w:rsidR="00370133" w:rsidRPr="00370133" w:rsidRDefault="003B4016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lang w:val="kk-KZ"/>
                              </w:rPr>
                              <w:t>Р</w:t>
                            </w:r>
                            <w:proofErr w:type="spellStart"/>
                            <w:r w:rsidR="00370133" w:rsidRPr="00370133">
                              <w:rPr>
                                <w:b/>
                                <w:bCs/>
                              </w:rPr>
                              <w:t>ецензент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lang w:val="kk-KZ"/>
                              </w:rPr>
                              <w:t>тің бағасы</w:t>
                            </w:r>
                            <w:r w:rsidR="00370133" w:rsidRPr="00370133">
                              <w:rPr>
                                <w:b/>
                                <w:bCs/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bCs/>
                                <w:lang w:val="kk-KZ"/>
                              </w:rPr>
                              <w:t>еркін формада</w:t>
                            </w:r>
                            <w:r w:rsidR="00370133" w:rsidRPr="00370133">
                              <w:rPr>
                                <w:b/>
                                <w:bCs/>
                              </w:rPr>
                              <w:t>)</w:t>
                            </w:r>
                            <w:r w:rsidR="00370133" w:rsidRPr="00370133">
                              <w:rPr>
                                <w:b/>
                                <w:bCs/>
                                <w:vertAlign w:val="superscript"/>
                              </w:rPr>
                              <w:t>1</w:t>
                            </w:r>
                            <w:r w:rsidR="00370133" w:rsidRPr="00370133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0A8BA8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16.55pt;margin-top:19.35pt;width:450.6pt;height:116.4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">
                <v:textbox>
                  <w:txbxContent>
                    <w:p w14:paraId="19ABCF2C" w14:textId="3A9015AC" w:rsidR="00370133" w:rsidRPr="00370133" w:rsidRDefault="003B4016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lang w:val="kk-KZ"/>
                        </w:rPr>
                        <w:t>Р</w:t>
                      </w:r>
                      <w:proofErr w:type="spellStart"/>
                      <w:r w:rsidR="00370133" w:rsidRPr="00370133">
                        <w:rPr>
                          <w:b/>
                          <w:bCs/>
                        </w:rPr>
                        <w:t>ецензент</w:t>
                      </w:r>
                      <w:proofErr w:type="spellEnd"/>
                      <w:r>
                        <w:rPr>
                          <w:b/>
                          <w:bCs/>
                          <w:lang w:val="kk-KZ"/>
                        </w:rPr>
                        <w:t>тің бағасы</w:t>
                      </w:r>
                      <w:r w:rsidR="00370133" w:rsidRPr="00370133">
                        <w:rPr>
                          <w:b/>
                          <w:bCs/>
                        </w:rPr>
                        <w:t xml:space="preserve"> (</w:t>
                      </w:r>
                      <w:r>
                        <w:rPr>
                          <w:b/>
                          <w:bCs/>
                          <w:lang w:val="kk-KZ"/>
                        </w:rPr>
                        <w:t>еркін формада</w:t>
                      </w:r>
                      <w:r w:rsidR="00370133" w:rsidRPr="00370133">
                        <w:rPr>
                          <w:b/>
                          <w:bCs/>
                        </w:rPr>
                        <w:t>)</w:t>
                      </w:r>
                      <w:r w:rsidR="00370133" w:rsidRPr="00370133">
                        <w:rPr>
                          <w:b/>
                          <w:bCs/>
                          <w:vertAlign w:val="superscript"/>
                        </w:rPr>
                        <w:t>1</w:t>
                      </w:r>
                      <w:r w:rsidR="00370133" w:rsidRPr="00370133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B4016">
        <w:rPr>
          <w:b/>
          <w:color w:val="000000"/>
          <w:lang w:val="kk-KZ"/>
        </w:rPr>
        <w:t>Мақала</w:t>
      </w:r>
      <w:r>
        <w:rPr>
          <w:b/>
          <w:color w:val="000000"/>
          <w:lang w:val="kk-KZ"/>
        </w:rPr>
        <w:t>ны рәсімдеудің</w:t>
      </w:r>
      <w:r w:rsidRPr="003B4016">
        <w:rPr>
          <w:b/>
          <w:color w:val="000000"/>
          <w:lang w:val="kk-KZ"/>
        </w:rPr>
        <w:t xml:space="preserve"> сапасы </w:t>
      </w:r>
      <w:r w:rsidR="00870071" w:rsidRPr="003B4016">
        <w:rPr>
          <w:color w:val="000000"/>
          <w:lang w:val="kk-KZ"/>
        </w:rPr>
        <w:t>(</w:t>
      </w:r>
      <w:r w:rsidR="00B65F7E" w:rsidRPr="003B4016">
        <w:rPr>
          <w:color w:val="000000"/>
          <w:lang w:val="kk-KZ"/>
        </w:rPr>
        <w:t xml:space="preserve">стиль, терминология, </w:t>
      </w:r>
      <w:r>
        <w:rPr>
          <w:color w:val="000000"/>
          <w:lang w:val="kk-KZ"/>
        </w:rPr>
        <w:t>тұжырымдау</w:t>
      </w:r>
      <w:r w:rsidR="00870071" w:rsidRPr="003B4016">
        <w:rPr>
          <w:color w:val="000000"/>
          <w:lang w:val="kk-KZ"/>
        </w:rPr>
        <w:t>):</w:t>
      </w:r>
    </w:p>
    <w:p w14:paraId="0DEE9B05" w14:textId="2EF71872" w:rsidR="003B4016" w:rsidRPr="003B4016" w:rsidRDefault="003B4016" w:rsidP="003B4016">
      <w:pPr>
        <w:tabs>
          <w:tab w:val="left" w:pos="567"/>
        </w:tabs>
        <w:jc w:val="both"/>
        <w:rPr>
          <w:color w:val="000000"/>
          <w:lang w:val="kk-KZ"/>
        </w:rPr>
      </w:pPr>
    </w:p>
    <w:p w14:paraId="2E4A841E" w14:textId="0FBC539B" w:rsidR="00370133" w:rsidRPr="00370133" w:rsidRDefault="00DA003A" w:rsidP="00370133">
      <w:pPr>
        <w:pStyle w:val="a3"/>
        <w:tabs>
          <w:tab w:val="left" w:pos="567"/>
        </w:tabs>
        <w:spacing w:before="0" w:after="0"/>
        <w:ind w:firstLine="567"/>
        <w:jc w:val="both"/>
        <w:rPr>
          <w:color w:val="000000"/>
          <w:sz w:val="20"/>
          <w:szCs w:val="20"/>
        </w:rPr>
      </w:pPr>
      <w:r w:rsidRPr="003B4016">
        <w:rPr>
          <w:color w:val="000000"/>
          <w:sz w:val="20"/>
          <w:szCs w:val="20"/>
          <w:vertAlign w:val="superscript"/>
          <w:lang w:val="kk-KZ"/>
        </w:rPr>
        <w:t>1</w:t>
      </w:r>
      <w:r w:rsidR="003B4016" w:rsidRPr="003B4016">
        <w:rPr>
          <w:color w:val="000000"/>
          <w:sz w:val="20"/>
          <w:szCs w:val="20"/>
          <w:lang w:val="kk-KZ"/>
        </w:rPr>
        <w:t xml:space="preserve">Ескертпе: Теріс баға болған жағдайда рецензент өз қорытындыларын дәлелдеуге міндетті. </w:t>
      </w:r>
      <w:proofErr w:type="spellStart"/>
      <w:r w:rsidR="003B4016" w:rsidRPr="003B4016">
        <w:rPr>
          <w:color w:val="000000"/>
          <w:sz w:val="20"/>
          <w:szCs w:val="20"/>
        </w:rPr>
        <w:t>Егер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қолжазба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бір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немесе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бірнеше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критерийлерге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сәйкес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келмесе</w:t>
      </w:r>
      <w:proofErr w:type="spellEnd"/>
      <w:r w:rsidR="003B4016" w:rsidRPr="003B4016">
        <w:rPr>
          <w:color w:val="000000"/>
          <w:sz w:val="20"/>
          <w:szCs w:val="20"/>
        </w:rPr>
        <w:t xml:space="preserve">, рецензент автор </w:t>
      </w:r>
      <w:proofErr w:type="spellStart"/>
      <w:r w:rsidR="003B4016" w:rsidRPr="003B4016">
        <w:rPr>
          <w:color w:val="000000"/>
          <w:sz w:val="20"/>
          <w:szCs w:val="20"/>
        </w:rPr>
        <w:t>жіберген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қателерді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көрсетеді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және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мақаланы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жақсарту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бойынша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ұсыныстар</w:t>
      </w:r>
      <w:proofErr w:type="spellEnd"/>
      <w:r w:rsidR="003B4016" w:rsidRPr="003B4016">
        <w:rPr>
          <w:color w:val="000000"/>
          <w:sz w:val="20"/>
          <w:szCs w:val="20"/>
        </w:rPr>
        <w:t xml:space="preserve"> </w:t>
      </w:r>
      <w:proofErr w:type="spellStart"/>
      <w:r w:rsidR="003B4016" w:rsidRPr="003B4016">
        <w:rPr>
          <w:color w:val="000000"/>
          <w:sz w:val="20"/>
          <w:szCs w:val="20"/>
        </w:rPr>
        <w:t>береді</w:t>
      </w:r>
      <w:proofErr w:type="spellEnd"/>
      <w:r w:rsidR="003B4016" w:rsidRPr="003B4016">
        <w:rPr>
          <w:color w:val="000000"/>
          <w:sz w:val="20"/>
          <w:szCs w:val="20"/>
        </w:rPr>
        <w:t>.</w:t>
      </w:r>
    </w:p>
    <w:p w14:paraId="06945515" w14:textId="7BBB4637" w:rsidR="00370133" w:rsidRPr="003B4016" w:rsidRDefault="00370133" w:rsidP="00370133">
      <w:pPr>
        <w:tabs>
          <w:tab w:val="left" w:pos="567"/>
        </w:tabs>
        <w:jc w:val="both"/>
        <w:rPr>
          <w:color w:val="000000"/>
          <w:lang w:val="kk-KZ"/>
        </w:rPr>
      </w:pPr>
    </w:p>
    <w:p w14:paraId="2B34C816" w14:textId="28729796" w:rsidR="00651371" w:rsidRPr="00651371" w:rsidRDefault="00651371" w:rsidP="00B65F7E">
      <w:pPr>
        <w:pStyle w:val="a3"/>
        <w:tabs>
          <w:tab w:val="left" w:pos="567"/>
        </w:tabs>
        <w:spacing w:before="0" w:after="0"/>
        <w:ind w:firstLine="567"/>
        <w:jc w:val="both"/>
        <w:rPr>
          <w:lang w:val="kk-KZ"/>
        </w:rPr>
      </w:pPr>
      <w:r w:rsidRPr="00651371">
        <w:rPr>
          <w:b/>
          <w:bCs/>
          <w:lang w:val="kk-KZ"/>
        </w:rPr>
        <w:t>Қорытынды (</w:t>
      </w:r>
      <w:r w:rsidRPr="00651371">
        <w:rPr>
          <w:b/>
          <w:bCs/>
          <w:lang w:val="kk-KZ"/>
        </w:rPr>
        <w:t>керекті жерін белгілеу</w:t>
      </w:r>
      <w:r w:rsidRPr="00651371">
        <w:rPr>
          <w:b/>
          <w:bCs/>
          <w:lang w:val="kk-KZ"/>
        </w:rPr>
        <w:t>)</w:t>
      </w:r>
      <w:r w:rsidRPr="00651371">
        <w:rPr>
          <w:lang w:val="kk-KZ"/>
        </w:rPr>
        <w:t>: а) мақала жариялауға ұсынылады; б) мақала ескертулер түзетілгеннен кейін жариялауға ұсынылады; в) мақаланы қосымша қарауға жіберу ұсынылады; г) жариялауға ұсынылмайды.</w:t>
      </w:r>
    </w:p>
    <w:p w14:paraId="30792F33" w14:textId="77777777" w:rsidR="00B65F7E" w:rsidRPr="00855FCB" w:rsidRDefault="00B65F7E" w:rsidP="00651371">
      <w:pPr>
        <w:tabs>
          <w:tab w:val="left" w:pos="567"/>
        </w:tabs>
      </w:pPr>
    </w:p>
    <w:p w14:paraId="346F15AE" w14:textId="65740DE9" w:rsidR="00B65F7E" w:rsidRDefault="00651371" w:rsidP="00370133">
      <w:pPr>
        <w:tabs>
          <w:tab w:val="left" w:pos="567"/>
        </w:tabs>
        <w:ind w:firstLine="567"/>
      </w:pPr>
      <w:r>
        <w:rPr>
          <w:b/>
          <w:lang w:val="kk-KZ"/>
        </w:rPr>
        <w:t>Рецензент туралы деректер</w:t>
      </w:r>
      <w:r w:rsidR="00B65F7E" w:rsidRPr="00855FCB">
        <w:t xml:space="preserve">: </w:t>
      </w:r>
      <w:r>
        <w:rPr>
          <w:lang w:val="kk-KZ"/>
        </w:rPr>
        <w:t>тегі</w:t>
      </w:r>
      <w:r w:rsidR="00B65F7E" w:rsidRPr="00855FCB">
        <w:t xml:space="preserve">, </w:t>
      </w:r>
      <w:r>
        <w:rPr>
          <w:lang w:val="kk-KZ"/>
        </w:rPr>
        <w:t>аты</w:t>
      </w:r>
      <w:r>
        <w:t>-ж</w:t>
      </w:r>
      <w:r>
        <w:rPr>
          <w:lang w:val="kk-KZ" w:bidi="fa-IR"/>
        </w:rPr>
        <w:t>өні</w:t>
      </w:r>
      <w:r w:rsidR="00B65F7E" w:rsidRPr="00855FCB">
        <w:t xml:space="preserve">; </w:t>
      </w:r>
      <w:r>
        <w:rPr>
          <w:lang w:val="kk-KZ"/>
        </w:rPr>
        <w:t>ғылыми дәрежесі</w:t>
      </w:r>
      <w:r w:rsidR="00B65F7E" w:rsidRPr="00855FCB">
        <w:t xml:space="preserve">; </w:t>
      </w:r>
      <w:proofErr w:type="spellStart"/>
      <w:r w:rsidRPr="00651371">
        <w:t>ғылыми</w:t>
      </w:r>
      <w:proofErr w:type="spellEnd"/>
      <w:r w:rsidRPr="00651371">
        <w:t xml:space="preserve"> </w:t>
      </w:r>
      <w:proofErr w:type="spellStart"/>
      <w:r w:rsidRPr="00651371">
        <w:t>атағы</w:t>
      </w:r>
      <w:proofErr w:type="spellEnd"/>
      <w:r w:rsidR="00B65F7E" w:rsidRPr="00855FCB">
        <w:t xml:space="preserve">, </w:t>
      </w:r>
      <w:r>
        <w:rPr>
          <w:lang w:val="kk-KZ"/>
        </w:rPr>
        <w:t>ұйым</w:t>
      </w:r>
      <w:r w:rsidR="00B65F7E" w:rsidRPr="00855FCB">
        <w:t xml:space="preserve">, </w:t>
      </w:r>
      <w:r>
        <w:rPr>
          <w:lang w:val="kk-KZ"/>
        </w:rPr>
        <w:t>лауазымы</w:t>
      </w:r>
      <w:r w:rsidR="00370133">
        <w:t xml:space="preserve">; </w:t>
      </w:r>
      <w:r w:rsidR="00B65F7E" w:rsidRPr="00370133">
        <w:t>E-</w:t>
      </w:r>
      <w:proofErr w:type="spellStart"/>
      <w:r w:rsidR="00B65F7E" w:rsidRPr="00370133">
        <w:t>mail</w:t>
      </w:r>
      <w:proofErr w:type="spellEnd"/>
      <w:r w:rsidR="00B65F7E" w:rsidRPr="00370133">
        <w:t xml:space="preserve">; </w:t>
      </w:r>
      <w:r w:rsidR="003A131C" w:rsidRPr="00370133">
        <w:t>телефон</w:t>
      </w:r>
      <w:r>
        <w:rPr>
          <w:lang w:val="kk-KZ"/>
        </w:rPr>
        <w:t>ы</w:t>
      </w:r>
      <w:r w:rsidR="003A131C" w:rsidRPr="00370133">
        <w:t>.</w:t>
      </w:r>
    </w:p>
    <w:p w14:paraId="30FCF5D0" w14:textId="77777777" w:rsidR="00370133" w:rsidRPr="00855FCB" w:rsidRDefault="00370133" w:rsidP="00370133">
      <w:pPr>
        <w:tabs>
          <w:tab w:val="left" w:pos="567"/>
        </w:tabs>
        <w:ind w:firstLine="567"/>
      </w:pPr>
    </w:p>
    <w:p w14:paraId="357C1C1E" w14:textId="1F7693EA" w:rsidR="00855FCB" w:rsidRPr="00651371" w:rsidRDefault="00651371" w:rsidP="0084607E">
      <w:pPr>
        <w:tabs>
          <w:tab w:val="left" w:pos="567"/>
        </w:tabs>
        <w:ind w:firstLine="567"/>
        <w:jc w:val="both"/>
        <w:rPr>
          <w:lang w:val="kk-KZ"/>
        </w:rPr>
      </w:pPr>
      <w:r>
        <w:rPr>
          <w:lang w:val="kk-KZ"/>
        </w:rPr>
        <w:t xml:space="preserve">Рецензенттің жеке қолы </w:t>
      </w:r>
      <w:r w:rsidR="00855FCB">
        <w:t>___________________</w:t>
      </w:r>
      <w:r w:rsidR="00BB1D5C">
        <w:t xml:space="preserve">   </w:t>
      </w:r>
      <w:r w:rsidR="00DA003A">
        <w:tab/>
      </w:r>
      <w:r w:rsidR="00BB1D5C">
        <w:t>М</w:t>
      </w:r>
      <w:r>
        <w:rPr>
          <w:lang w:val="kk-KZ"/>
        </w:rPr>
        <w:t xml:space="preserve">өр </w:t>
      </w:r>
      <w:r w:rsidR="00AD2B1E">
        <w:rPr>
          <w:lang w:val="kk-KZ"/>
        </w:rPr>
        <w:t>басу орны</w:t>
      </w:r>
    </w:p>
    <w:p w14:paraId="230C77F1" w14:textId="50727F32" w:rsidR="00DA003A" w:rsidRDefault="00DA003A" w:rsidP="0084607E">
      <w:pPr>
        <w:tabs>
          <w:tab w:val="left" w:pos="567"/>
        </w:tabs>
        <w:ind w:firstLine="567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F790A">
        <w:rPr>
          <w:lang w:val="kk-KZ"/>
        </w:rPr>
        <w:t xml:space="preserve"> </w:t>
      </w:r>
      <w:r>
        <w:t>(</w:t>
      </w:r>
      <w:r w:rsidR="00AD2B1E">
        <w:rPr>
          <w:lang w:val="kk-KZ"/>
        </w:rPr>
        <w:t>ұйымның немесе дәрігердің</w:t>
      </w:r>
      <w:r>
        <w:t>)</w:t>
      </w:r>
    </w:p>
    <w:p w14:paraId="754F808A" w14:textId="77777777" w:rsidR="003455D3" w:rsidRDefault="003455D3" w:rsidP="0084607E">
      <w:pPr>
        <w:tabs>
          <w:tab w:val="left" w:pos="567"/>
        </w:tabs>
        <w:ind w:firstLine="567"/>
        <w:jc w:val="both"/>
      </w:pPr>
    </w:p>
    <w:p w14:paraId="40DF248B" w14:textId="15D0601B" w:rsidR="003455D3" w:rsidRDefault="00DA003A" w:rsidP="00DA003A">
      <w:pPr>
        <w:tabs>
          <w:tab w:val="left" w:pos="567"/>
        </w:tabs>
        <w:jc w:val="both"/>
      </w:pPr>
      <w:r>
        <w:tab/>
        <w:t>________________________</w:t>
      </w:r>
    </w:p>
    <w:p w14:paraId="7603AFB1" w14:textId="32208928" w:rsidR="00DA003A" w:rsidRPr="00AD2B1E" w:rsidRDefault="00DA003A" w:rsidP="00DA003A">
      <w:pPr>
        <w:tabs>
          <w:tab w:val="left" w:pos="567"/>
        </w:tabs>
        <w:jc w:val="both"/>
        <w:rPr>
          <w:lang w:val="kk-KZ"/>
        </w:rPr>
      </w:pPr>
      <w:r>
        <w:tab/>
      </w:r>
      <w:r w:rsidR="00AD2B1E">
        <w:rPr>
          <w:lang w:val="kk-KZ"/>
        </w:rPr>
        <w:t>Р</w:t>
      </w:r>
      <w:proofErr w:type="spellStart"/>
      <w:r>
        <w:t>ецензи</w:t>
      </w:r>
      <w:proofErr w:type="spellEnd"/>
      <w:r w:rsidR="00AD2B1E">
        <w:rPr>
          <w:lang w:val="kk-KZ"/>
        </w:rPr>
        <w:t>яны беру</w:t>
      </w:r>
      <w:bookmarkStart w:id="0" w:name="_GoBack"/>
      <w:bookmarkEnd w:id="0"/>
      <w:r w:rsidR="00AD2B1E">
        <w:rPr>
          <w:lang w:val="kk-KZ"/>
        </w:rPr>
        <w:t xml:space="preserve"> күні</w:t>
      </w:r>
    </w:p>
    <w:sectPr w:rsidR="00DA003A" w:rsidRPr="00AD2B1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SzMDKxNDQ0MzFU0lEKTi0uzszPAykwrgUAK1FmHSwAAAA="/>
  </w:docVars>
  <w:rsids>
    <w:rsidRoot w:val="00057514"/>
    <w:rsid w:val="00004801"/>
    <w:rsid w:val="00006A3B"/>
    <w:rsid w:val="0001454A"/>
    <w:rsid w:val="00024CEB"/>
    <w:rsid w:val="0004166B"/>
    <w:rsid w:val="0004721E"/>
    <w:rsid w:val="00057514"/>
    <w:rsid w:val="0006603D"/>
    <w:rsid w:val="000A0421"/>
    <w:rsid w:val="000B331D"/>
    <w:rsid w:val="000E62E1"/>
    <w:rsid w:val="00102706"/>
    <w:rsid w:val="00162C91"/>
    <w:rsid w:val="001753F0"/>
    <w:rsid w:val="0018768B"/>
    <w:rsid w:val="00193D3F"/>
    <w:rsid w:val="001A077A"/>
    <w:rsid w:val="001A0A66"/>
    <w:rsid w:val="001E33E9"/>
    <w:rsid w:val="001F54A8"/>
    <w:rsid w:val="00245358"/>
    <w:rsid w:val="00257E57"/>
    <w:rsid w:val="00257F71"/>
    <w:rsid w:val="0026552B"/>
    <w:rsid w:val="002733D8"/>
    <w:rsid w:val="002972C2"/>
    <w:rsid w:val="00297EAD"/>
    <w:rsid w:val="002C09AE"/>
    <w:rsid w:val="002C4E63"/>
    <w:rsid w:val="002C5D3A"/>
    <w:rsid w:val="002E5B20"/>
    <w:rsid w:val="003000EB"/>
    <w:rsid w:val="00302759"/>
    <w:rsid w:val="00306431"/>
    <w:rsid w:val="0031458F"/>
    <w:rsid w:val="003417DE"/>
    <w:rsid w:val="003455D3"/>
    <w:rsid w:val="003522C6"/>
    <w:rsid w:val="00367F8D"/>
    <w:rsid w:val="00370133"/>
    <w:rsid w:val="003859C7"/>
    <w:rsid w:val="003A131C"/>
    <w:rsid w:val="003B4016"/>
    <w:rsid w:val="003B72D3"/>
    <w:rsid w:val="003F67A2"/>
    <w:rsid w:val="004025C2"/>
    <w:rsid w:val="00407238"/>
    <w:rsid w:val="00445B21"/>
    <w:rsid w:val="0048629D"/>
    <w:rsid w:val="0049275D"/>
    <w:rsid w:val="004A5A62"/>
    <w:rsid w:val="004B21E2"/>
    <w:rsid w:val="004C0F8E"/>
    <w:rsid w:val="004C343D"/>
    <w:rsid w:val="004D1189"/>
    <w:rsid w:val="004E0921"/>
    <w:rsid w:val="00547418"/>
    <w:rsid w:val="00593310"/>
    <w:rsid w:val="005C0618"/>
    <w:rsid w:val="005C2CFA"/>
    <w:rsid w:val="005D37DB"/>
    <w:rsid w:val="005E1A78"/>
    <w:rsid w:val="005F790A"/>
    <w:rsid w:val="006228BD"/>
    <w:rsid w:val="00624E15"/>
    <w:rsid w:val="00651371"/>
    <w:rsid w:val="00663A68"/>
    <w:rsid w:val="006B0438"/>
    <w:rsid w:val="006B4896"/>
    <w:rsid w:val="006B6844"/>
    <w:rsid w:val="006C45EC"/>
    <w:rsid w:val="006F0367"/>
    <w:rsid w:val="0071136D"/>
    <w:rsid w:val="00714D52"/>
    <w:rsid w:val="00760C6A"/>
    <w:rsid w:val="007704CC"/>
    <w:rsid w:val="007802D8"/>
    <w:rsid w:val="007B58F0"/>
    <w:rsid w:val="007E25E6"/>
    <w:rsid w:val="007E5EC3"/>
    <w:rsid w:val="007E77D5"/>
    <w:rsid w:val="00813603"/>
    <w:rsid w:val="00830913"/>
    <w:rsid w:val="00833D95"/>
    <w:rsid w:val="0084607E"/>
    <w:rsid w:val="00855FCB"/>
    <w:rsid w:val="00857AC3"/>
    <w:rsid w:val="00870071"/>
    <w:rsid w:val="008C1E4C"/>
    <w:rsid w:val="008D42BE"/>
    <w:rsid w:val="008F0421"/>
    <w:rsid w:val="008F3601"/>
    <w:rsid w:val="00910043"/>
    <w:rsid w:val="009127FD"/>
    <w:rsid w:val="00922481"/>
    <w:rsid w:val="00931825"/>
    <w:rsid w:val="0093360E"/>
    <w:rsid w:val="00937310"/>
    <w:rsid w:val="00940A35"/>
    <w:rsid w:val="00956A5B"/>
    <w:rsid w:val="009765F4"/>
    <w:rsid w:val="00997856"/>
    <w:rsid w:val="009A0D7B"/>
    <w:rsid w:val="009A3326"/>
    <w:rsid w:val="009B0F07"/>
    <w:rsid w:val="009C1991"/>
    <w:rsid w:val="009D7CA6"/>
    <w:rsid w:val="009E0DF5"/>
    <w:rsid w:val="009E4282"/>
    <w:rsid w:val="009F2A35"/>
    <w:rsid w:val="009F568F"/>
    <w:rsid w:val="00A1654E"/>
    <w:rsid w:val="00A169C8"/>
    <w:rsid w:val="00A54610"/>
    <w:rsid w:val="00A62562"/>
    <w:rsid w:val="00A70868"/>
    <w:rsid w:val="00A72822"/>
    <w:rsid w:val="00A828D3"/>
    <w:rsid w:val="00A83EDB"/>
    <w:rsid w:val="00A846CE"/>
    <w:rsid w:val="00AD1CB0"/>
    <w:rsid w:val="00AD2B1E"/>
    <w:rsid w:val="00B1323C"/>
    <w:rsid w:val="00B136B9"/>
    <w:rsid w:val="00B21D4A"/>
    <w:rsid w:val="00B65F7E"/>
    <w:rsid w:val="00B81CB6"/>
    <w:rsid w:val="00BB1D5C"/>
    <w:rsid w:val="00BC1E46"/>
    <w:rsid w:val="00BD4F57"/>
    <w:rsid w:val="00BD7D3A"/>
    <w:rsid w:val="00BE53B6"/>
    <w:rsid w:val="00C00166"/>
    <w:rsid w:val="00C171B5"/>
    <w:rsid w:val="00C26C72"/>
    <w:rsid w:val="00C31F95"/>
    <w:rsid w:val="00C51ABE"/>
    <w:rsid w:val="00C74348"/>
    <w:rsid w:val="00C93D33"/>
    <w:rsid w:val="00CA0D6F"/>
    <w:rsid w:val="00CB0840"/>
    <w:rsid w:val="00CC0311"/>
    <w:rsid w:val="00CC5DD3"/>
    <w:rsid w:val="00CC632F"/>
    <w:rsid w:val="00CD799A"/>
    <w:rsid w:val="00CE1A77"/>
    <w:rsid w:val="00D0382A"/>
    <w:rsid w:val="00D27667"/>
    <w:rsid w:val="00D66100"/>
    <w:rsid w:val="00D77EED"/>
    <w:rsid w:val="00D91D84"/>
    <w:rsid w:val="00DA003A"/>
    <w:rsid w:val="00DB319D"/>
    <w:rsid w:val="00DC0B3F"/>
    <w:rsid w:val="00DC5A0B"/>
    <w:rsid w:val="00DD4B42"/>
    <w:rsid w:val="00DD7930"/>
    <w:rsid w:val="00DE76CA"/>
    <w:rsid w:val="00E25CB1"/>
    <w:rsid w:val="00E369B0"/>
    <w:rsid w:val="00E45FD8"/>
    <w:rsid w:val="00E473E0"/>
    <w:rsid w:val="00E8310E"/>
    <w:rsid w:val="00E87DF4"/>
    <w:rsid w:val="00E9578A"/>
    <w:rsid w:val="00EA4049"/>
    <w:rsid w:val="00EC2A47"/>
    <w:rsid w:val="00ED23DB"/>
    <w:rsid w:val="00ED5C1B"/>
    <w:rsid w:val="00EE31B9"/>
    <w:rsid w:val="00F626AC"/>
    <w:rsid w:val="00F8095D"/>
    <w:rsid w:val="00F8296F"/>
    <w:rsid w:val="00F846A9"/>
    <w:rsid w:val="00FB0CA9"/>
    <w:rsid w:val="00FC026E"/>
    <w:rsid w:val="00FD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6F1D"/>
  <w15:docId w15:val="{56699368-44AB-47F9-8772-2E97F136D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65F7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65F7E"/>
    <w:pPr>
      <w:spacing w:before="280" w:after="280"/>
    </w:pPr>
  </w:style>
  <w:style w:type="character" w:styleId="a4">
    <w:name w:val="annotation reference"/>
    <w:basedOn w:val="a0"/>
    <w:uiPriority w:val="99"/>
    <w:semiHidden/>
    <w:unhideWhenUsed/>
    <w:rsid w:val="00370133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70133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370133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370133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370133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a9">
    <w:name w:val="Revision"/>
    <w:hidden/>
    <w:uiPriority w:val="99"/>
    <w:semiHidden/>
    <w:rsid w:val="003701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69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5D1A9-5159-4094-86A2-0203F5D3F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ASUS</cp:lastModifiedBy>
  <cp:revision>7</cp:revision>
  <dcterms:created xsi:type="dcterms:W3CDTF">2022-03-28T11:37:00Z</dcterms:created>
  <dcterms:modified xsi:type="dcterms:W3CDTF">2022-04-07T05:35:00Z</dcterms:modified>
</cp:coreProperties>
</file>